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C2374A">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C2374A">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1:N).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 compute a naive identification algorithm. Proprietary technology is capable to achieve a high speed identification feedback, however they are not suitable for our needs.</w:t>
      </w:r>
    </w:p>
    <w:p w14:paraId="282E5352" w14:textId="77777777" w:rsidR="00DF0BAD" w:rsidRDefault="00432523" w:rsidP="00DF0BAD">
      <w:pPr>
        <w:pStyle w:val="BodyText"/>
      </w:pPr>
      <w:r>
        <w:lastRenderedPageBreak/>
        <w:t xml:space="preserve">Inspired by the Udacity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7F8062C9"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EF35E6">
        <w:t xml:space="preserve">Equation </w:t>
      </w:r>
      <w:r w:rsidR="00EF35E6">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 because every hit avoids a lookup in the entire </w:t>
      </w:r>
      <w:r w:rsidR="003A0242">
        <w:t>database</w:t>
      </w:r>
      <w:r w:rsidR="00EF35E6">
        <w:t>. H</w:t>
      </w:r>
      <w:r w:rsidR="006F0F6C">
        <w:t xml:space="preserve">igh </w:t>
      </w:r>
      <w:r w:rsidR="00EF35E6">
        <w:t>accuracy means less computing power needed to perform a biometric identification.</w:t>
      </w:r>
    </w:p>
    <w:p w14:paraId="3CC7A379" w14:textId="28E20756" w:rsidR="00A45D62" w:rsidRDefault="00A45D62" w:rsidP="006A78D2">
      <w:pPr>
        <w:pStyle w:val="Caption"/>
        <w:keepNext/>
        <w:jc w:val="center"/>
      </w:pPr>
      <w:bookmarkStart w:id="2" w:name="_Ref502505418"/>
      <w:r>
        <w:t xml:space="preserve">Equation </w:t>
      </w:r>
      <w:fldSimple w:instr=" SEQ Equation \* ARABIC ">
        <w:r>
          <w:rPr>
            <w:noProof/>
          </w:rPr>
          <w:t>1</w:t>
        </w:r>
      </w:fldSimple>
      <w:bookmarkEnd w:id="2"/>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6EB7F5EA"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w:t>
      </w:r>
      <w:r w:rsidR="007E2B8D">
        <w:t>t all images are stored in gray</w:t>
      </w:r>
      <w:r>
        <w:t xml:space="preserve">scale </w:t>
      </w:r>
      <w:r>
        <w:rPr>
          <w:i/>
        </w:rPr>
        <w:t>PNG</w:t>
      </w:r>
      <w:r>
        <w:t xml:space="preserve"> files having a dimension of </w:t>
      </w:r>
      <w:r>
        <w:rPr>
          <w:i/>
        </w:rPr>
        <w:t>512 x 512</w:t>
      </w:r>
      <w:r>
        <w:t xml:space="preserve"> pixels.</w:t>
      </w:r>
      <w:r w:rsidR="00F001AA">
        <w:t xml:space="preserve"> </w:t>
      </w:r>
      <w:r w:rsidR="00F001AA">
        <w:fldChar w:fldCharType="begin"/>
      </w:r>
      <w:r w:rsidR="00F001AA">
        <w:instrText xml:space="preserve"> REF _Ref502506801 \h </w:instrText>
      </w:r>
      <w:r w:rsidR="00F001AA">
        <w:fldChar w:fldCharType="separate"/>
      </w:r>
      <w:r w:rsidR="00F001AA">
        <w:t xml:space="preserve">Figure </w:t>
      </w:r>
      <w:r w:rsidR="00F001AA">
        <w:rPr>
          <w:noProof/>
        </w:rPr>
        <w:t>1</w:t>
      </w:r>
      <w:r w:rsidR="00F001AA">
        <w:fldChar w:fldCharType="end"/>
      </w:r>
      <w:r w:rsidR="00F001AA">
        <w:t xml:space="preserve"> presents an example of how an image is represented digitally.</w:t>
      </w:r>
      <w:r>
        <w:t xml:space="preserve"> The fingerprints images were acquired under varying conditions, so there are images with good and others with poor quality. The quality is affected mostly by the skin’s humidity and the pressure applied on sensor. As result, a poor quality image have blurred borders, making it harder to distinguish ridges from valleys.</w:t>
      </w:r>
    </w:p>
    <w:p w14:paraId="27A3CC81" w14:textId="0207E7B3"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i) (A) Arch, ii) (L) Left Loop, iii) (R) Right Loop, iv) (T) Tented Arch, and v) (W) Whorl. This is an important feature, because for classification tasks it is fundamental to balance the </w:t>
      </w:r>
      <w:r w:rsidR="006A6FE8">
        <w:t xml:space="preserve">dataset before training. </w:t>
      </w:r>
      <w:r w:rsidR="00796C6D">
        <w:fldChar w:fldCharType="begin"/>
      </w:r>
      <w:r w:rsidR="00796C6D">
        <w:instrText xml:space="preserve"> REF _Ref501839073 \h </w:instrText>
      </w:r>
      <w:r w:rsidR="00796C6D">
        <w:fldChar w:fldCharType="separate"/>
      </w:r>
      <w:r w:rsidR="00796C6D">
        <w:t xml:space="preserve">Figure </w:t>
      </w:r>
      <w:r w:rsidR="00796C6D">
        <w:rPr>
          <w:noProof/>
        </w:rPr>
        <w:t>2</w:t>
      </w:r>
      <w:r w:rsidR="00796C6D">
        <w:fldChar w:fldCharType="end"/>
      </w:r>
      <w:r w:rsidR="00796C6D">
        <w:t xml:space="preserve"> to </w:t>
      </w:r>
      <w:r w:rsidR="00796C6D">
        <w:fldChar w:fldCharType="begin"/>
      </w:r>
      <w:r w:rsidR="00796C6D">
        <w:instrText xml:space="preserve"> REF _Ref502506812 \h </w:instrText>
      </w:r>
      <w:r w:rsidR="00796C6D">
        <w:fldChar w:fldCharType="separate"/>
      </w:r>
      <w:r w:rsidR="00796C6D">
        <w:t xml:space="preserve">Figure </w:t>
      </w:r>
      <w:r w:rsidR="00796C6D">
        <w:rPr>
          <w:noProof/>
        </w:rPr>
        <w:t>6</w:t>
      </w:r>
      <w:r w:rsidR="00796C6D">
        <w:fldChar w:fldCharType="end"/>
      </w:r>
      <w:r>
        <w:t xml:space="preserve"> are fingerprints samples from this dataset, to present the characteristics of each fundamental type, and </w:t>
      </w:r>
      <w:r w:rsidR="001F7BD1">
        <w:fldChar w:fldCharType="begin"/>
      </w:r>
      <w:r w:rsidR="001F7BD1">
        <w:instrText xml:space="preserve"> REF _Ref501840544 \h </w:instrText>
      </w:r>
      <w:r w:rsidR="001F7BD1">
        <w:fldChar w:fldCharType="separate"/>
      </w:r>
      <w:r w:rsidR="001F7BD1">
        <w:t xml:space="preserve">Figure </w:t>
      </w:r>
      <w:r w:rsidR="001F7BD1">
        <w:rPr>
          <w:noProof/>
        </w:rPr>
        <w:t>7</w:t>
      </w:r>
      <w:r w:rsidR="001F7BD1">
        <w:fldChar w:fldCharType="end"/>
      </w:r>
      <w:r w:rsidR="00DD4A5C">
        <w:t xml:space="preserve"> </w:t>
      </w:r>
      <w:r>
        <w:t>presents the data distribution.</w:t>
      </w:r>
    </w:p>
    <w:p w14:paraId="0A0A7427" w14:textId="77777777" w:rsidR="00796C6D" w:rsidRDefault="00796C6D" w:rsidP="00796C6D">
      <w:pPr>
        <w:pStyle w:val="BodyText"/>
        <w:keepNext/>
      </w:pPr>
      <w:r>
        <w:rPr>
          <w:rFonts w:ascii="Helvetica" w:hAnsi="Helvetica" w:cs="Helvetica"/>
          <w:noProof/>
          <w:sz w:val="24"/>
          <w:szCs w:val="24"/>
        </w:rPr>
        <w:drawing>
          <wp:inline distT="0" distB="0" distL="0" distR="0" wp14:anchorId="4AB3DD0D" wp14:editId="48FE5062">
            <wp:extent cx="5547360" cy="325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3251200"/>
                    </a:xfrm>
                    <a:prstGeom prst="rect">
                      <a:avLst/>
                    </a:prstGeom>
                    <a:noFill/>
                    <a:ln>
                      <a:noFill/>
                    </a:ln>
                  </pic:spPr>
                </pic:pic>
              </a:graphicData>
            </a:graphic>
          </wp:inline>
        </w:drawing>
      </w:r>
    </w:p>
    <w:p w14:paraId="6927E37A" w14:textId="1691AEEC" w:rsidR="00796C6D" w:rsidRDefault="00796C6D" w:rsidP="00796C6D">
      <w:pPr>
        <w:pStyle w:val="Caption"/>
        <w:jc w:val="both"/>
      </w:pPr>
      <w:bookmarkStart w:id="3" w:name="_Ref502506801"/>
      <w:r>
        <w:t xml:space="preserve">Figure </w:t>
      </w:r>
      <w:fldSimple w:instr=" SEQ Figure \* ARABIC ">
        <w:r w:rsidR="004C4DF9">
          <w:rPr>
            <w:noProof/>
          </w:rPr>
          <w:t>1</w:t>
        </w:r>
      </w:fldSimple>
      <w:bookmarkEnd w:id="3"/>
      <w:r>
        <w:t>: Digital image representation, example of the character 'a' representation [4].</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4" w:name="_Ref501839073"/>
      <w:r>
        <w:t xml:space="preserve">Figure </w:t>
      </w:r>
      <w:r w:rsidR="00C2374A">
        <w:fldChar w:fldCharType="begin"/>
      </w:r>
      <w:r w:rsidR="00C2374A">
        <w:instrText xml:space="preserve"> SEQ Figure \* ARABIC </w:instrText>
      </w:r>
      <w:r w:rsidR="00C2374A">
        <w:fldChar w:fldCharType="separate"/>
      </w:r>
      <w:r w:rsidR="004C4DF9">
        <w:rPr>
          <w:noProof/>
        </w:rPr>
        <w:t>2</w:t>
      </w:r>
      <w:r w:rsidR="00C2374A">
        <w:rPr>
          <w:noProof/>
        </w:rPr>
        <w:fldChar w:fldCharType="end"/>
      </w:r>
      <w:bookmarkEnd w:id="4"/>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r w:rsidR="00C2374A">
        <w:fldChar w:fldCharType="begin"/>
      </w:r>
      <w:r w:rsidR="00C2374A">
        <w:instrText xml:space="preserve"> SEQ Figure \* ARABIC </w:instrText>
      </w:r>
      <w:r w:rsidR="00C2374A">
        <w:fldChar w:fldCharType="separate"/>
      </w:r>
      <w:r w:rsidR="004C4DF9">
        <w:rPr>
          <w:noProof/>
        </w:rPr>
        <w:t>3</w:t>
      </w:r>
      <w:r w:rsidR="00C2374A">
        <w:rPr>
          <w:noProof/>
        </w:rPr>
        <w:fldChar w:fldCharType="end"/>
      </w:r>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r w:rsidR="00C2374A">
        <w:fldChar w:fldCharType="begin"/>
      </w:r>
      <w:r w:rsidR="00C2374A">
        <w:instrText xml:space="preserve"> SEQ Figure \* ARABIC </w:instrText>
      </w:r>
      <w:r w:rsidR="00C2374A">
        <w:fldChar w:fldCharType="separate"/>
      </w:r>
      <w:r w:rsidR="004C4DF9">
        <w:rPr>
          <w:noProof/>
        </w:rPr>
        <w:t>4</w:t>
      </w:r>
      <w:r w:rsidR="00C2374A">
        <w:rPr>
          <w:noProof/>
        </w:rPr>
        <w:fldChar w:fldCharType="end"/>
      </w:r>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r w:rsidR="00C2374A">
        <w:fldChar w:fldCharType="begin"/>
      </w:r>
      <w:r w:rsidR="00C2374A">
        <w:instrText xml:space="preserve"> SEQ Figure \* ARABIC </w:instrText>
      </w:r>
      <w:r w:rsidR="00C2374A">
        <w:fldChar w:fldCharType="separate"/>
      </w:r>
      <w:r w:rsidR="004C4DF9">
        <w:rPr>
          <w:noProof/>
        </w:rPr>
        <w:t>5</w:t>
      </w:r>
      <w:r w:rsidR="00C2374A">
        <w:rPr>
          <w:noProof/>
        </w:rPr>
        <w:fldChar w:fldCharType="end"/>
      </w:r>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bookmarkStart w:id="5" w:name="_Ref502506812"/>
      <w:r>
        <w:t xml:space="preserve">Figure </w:t>
      </w:r>
      <w:r w:rsidR="00C2374A">
        <w:fldChar w:fldCharType="begin"/>
      </w:r>
      <w:r w:rsidR="00C2374A">
        <w:instrText xml:space="preserve"> SEQ Figure \* ARABIC </w:instrText>
      </w:r>
      <w:r w:rsidR="00C2374A">
        <w:fldChar w:fldCharType="separate"/>
      </w:r>
      <w:r w:rsidR="004C4DF9">
        <w:rPr>
          <w:noProof/>
        </w:rPr>
        <w:t>6</w:t>
      </w:r>
      <w:r w:rsidR="00C2374A">
        <w:rPr>
          <w:noProof/>
        </w:rPr>
        <w:fldChar w:fldCharType="end"/>
      </w:r>
      <w:bookmarkEnd w:id="5"/>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4"/>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6" w:name="_Ref501840544"/>
      <w:r>
        <w:t xml:space="preserve">Figure </w:t>
      </w:r>
      <w:r w:rsidR="00C2374A">
        <w:fldChar w:fldCharType="begin"/>
      </w:r>
      <w:r w:rsidR="00C2374A">
        <w:instrText xml:space="preserve"> SEQ Figure \* ARABIC </w:instrText>
      </w:r>
      <w:r w:rsidR="00C2374A">
        <w:fldChar w:fldCharType="separate"/>
      </w:r>
      <w:r w:rsidR="004C4DF9">
        <w:rPr>
          <w:noProof/>
        </w:rPr>
        <w:t>7</w:t>
      </w:r>
      <w:r w:rsidR="00C2374A">
        <w:rPr>
          <w:noProof/>
        </w:rPr>
        <w:fldChar w:fldCharType="end"/>
      </w:r>
      <w:bookmarkEnd w:id="6"/>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classification it is common for 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E5A0FB6" w14:textId="57C2EBC1" w:rsidR="00AA30A5" w:rsidRDefault="00082358">
      <w:pPr>
        <w:pStyle w:val="BodyText"/>
      </w:pPr>
      <w:r>
        <w:t xml:space="preserve">A CNN can be composed by different kind of layers. The proposed network </w:t>
      </w:r>
      <w:r w:rsidR="00241668">
        <w:t>relies</w:t>
      </w:r>
      <w:r>
        <w:t xml:space="preserve"> on these: convolutional, pooling, dropout and dense layers. </w:t>
      </w:r>
      <w:r w:rsidR="0057644A">
        <w:t>Convolution</w:t>
      </w:r>
      <w:r w:rsidR="00D10C1F">
        <w:t>al</w:t>
      </w:r>
      <w:r w:rsidR="0057644A">
        <w:t xml:space="preserve"> </w:t>
      </w:r>
      <w:r w:rsidR="00D10C1F">
        <w:t>layers</w:t>
      </w:r>
      <w:r w:rsidR="0057644A">
        <w:t xml:space="preserve"> act like image processing filters, transforming the input </w:t>
      </w:r>
      <w:r w:rsidR="00D10C1F">
        <w:t xml:space="preserve">to explore specific features, such as edges and corners. Pooling layers are another type of filters, but these focus on merging or reducing the data. </w:t>
      </w:r>
      <w:r w:rsidR="000C590D">
        <w:t>The sequence of convolutional and pooling layers combined is capable to learn more abstracts features as longer the sequence gets. For</w:t>
      </w:r>
      <w:r w:rsidR="005C0DCD">
        <w:t xml:space="preserve"> instance, initial layers learn</w:t>
      </w:r>
      <w:r w:rsidR="000C590D">
        <w:t xml:space="preserve"> useful edge and corners filters, but last la</w:t>
      </w:r>
      <w:r w:rsidR="005C0DCD">
        <w:t>yers learn</w:t>
      </w:r>
      <w:r w:rsidR="000C590D">
        <w:t xml:space="preserve"> discriminant ridge patterns. Dropout layers are used to drop some features during training as a </w:t>
      </w:r>
      <w:r w:rsidR="000C590D">
        <w:lastRenderedPageBreak/>
        <w:t>measure to avoid overfitting. Finally, dense layers are fully-connected nodes, where all features are combined to find the most discriminant combination.</w:t>
      </w:r>
      <w:r w:rsidR="005C0DCD">
        <w:t xml:space="preserve"> The </w:t>
      </w:r>
      <w:r w:rsidR="008D5397">
        <w:t xml:space="preserve">output </w:t>
      </w:r>
      <w:r w:rsidR="005C0DCD">
        <w:t xml:space="preserve">layer usually is a dense layer where each node represents one class. </w:t>
      </w:r>
    </w:p>
    <w:p w14:paraId="120B8BDE" w14:textId="3A1E4D1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r w:rsidR="00612167">
        <w:t xml:space="preserve">, as described by </w:t>
      </w:r>
      <w:r w:rsidR="00612167">
        <w:fldChar w:fldCharType="begin"/>
      </w:r>
      <w:r w:rsidR="00612167">
        <w:instrText xml:space="preserve"> REF _Ref502505418 \h </w:instrText>
      </w:r>
      <w:r w:rsidR="00612167">
        <w:fldChar w:fldCharType="separate"/>
      </w:r>
      <w:r w:rsidR="00612167">
        <w:t xml:space="preserve">Equation </w:t>
      </w:r>
      <w:r w:rsidR="00612167">
        <w:rPr>
          <w:noProof/>
        </w:rPr>
        <w:t>1</w:t>
      </w:r>
      <w:r w:rsidR="00612167">
        <w:fldChar w:fldCharType="end"/>
      </w:r>
      <w:r>
        <w:t>.</w:t>
      </w:r>
    </w:p>
    <w:p w14:paraId="60017D57" w14:textId="5AB2FEF2" w:rsidR="00B67586" w:rsidRDefault="00432523">
      <w:pPr>
        <w:pStyle w:val="BodyText"/>
      </w:pPr>
      <w:r>
        <w:t>As I haven’t found in literature an algorithm for this exact purpose, I will compare the proposed approach with a random guess</w:t>
      </w:r>
      <w:r w:rsidR="00B20995">
        <w:t xml:space="preserve"> and a simple neural network</w:t>
      </w:r>
      <w:r>
        <w:t>. In this manner, giving that we have five classes, our approach must achieve an accuracy above 20%, otherwise it would perform worse than picking a random value.</w:t>
      </w:r>
      <w:r w:rsidR="00B20995">
        <w:t xml:space="preserve"> Also, it must beat the simple neural network to justify its complexity.</w:t>
      </w:r>
      <w:r w:rsidR="00505103">
        <w:t xml:space="preserve"> The simple neural network is composed by the input layer, two dense layers and the output layer. </w:t>
      </w:r>
      <w:r w:rsidR="00F50A5E">
        <w:t xml:space="preserve">The input layer uses the Flatten method to convert a 2D matrix (image) to a 1D vector, losing a lot about the </w:t>
      </w:r>
      <w:r w:rsidR="00D458E2">
        <w:t>pixels’</w:t>
      </w:r>
      <w:r w:rsidR="00F50A5E">
        <w:t xml:space="preserve"> spatial relationship.</w:t>
      </w:r>
    </w:p>
    <w:p w14:paraId="34326D90" w14:textId="77777777" w:rsidR="00B67586" w:rsidRDefault="00432523">
      <w:pPr>
        <w:pStyle w:val="Heading2"/>
      </w:pPr>
      <w:bookmarkStart w:id="7" w:name="methodology"/>
      <w:r>
        <w:t>Methodology</w:t>
      </w:r>
      <w:bookmarkEnd w:id="7"/>
    </w:p>
    <w:p w14:paraId="0DA209ED" w14:textId="431D0D41"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abase split of training</w:t>
      </w:r>
      <w:r w:rsidR="009D230B">
        <w:t>, validation</w:t>
      </w:r>
      <w:r>
        <w:t xml:space="preserve">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12, 512, 1)</w:t>
      </w:r>
      <w:r>
        <w:t>.</w:t>
      </w:r>
    </w:p>
    <w:p w14:paraId="329A4373" w14:textId="7EC67733" w:rsidR="00B67586" w:rsidRDefault="00432523">
      <w:pPr>
        <w:pStyle w:val="BodyText"/>
      </w:pPr>
      <w:r>
        <w:lastRenderedPageBreak/>
        <w:t xml:space="preserve">The second module, conversion of database text to classification labels, is based on a </w:t>
      </w:r>
      <w:hyperlink r:id="rId15">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2ED1F117" w:rsidR="00B67586" w:rsidRDefault="00432523">
      <w:pPr>
        <w:pStyle w:val="BodyText"/>
      </w:pPr>
      <w:r>
        <w:t>The last pre-processing mo</w:t>
      </w:r>
      <w:r w:rsidR="00222991">
        <w:t>dule, database split, uses the K</w:t>
      </w:r>
      <w:r>
        <w:t xml:space="preserve">eras function </w:t>
      </w:r>
      <w:r>
        <w:rPr>
          <w:rStyle w:val="VerbatimChar"/>
        </w:rPr>
        <w:t>train_test_split</w:t>
      </w:r>
      <w:r>
        <w:t xml:space="preserve"> to split the samples into 70% for training and 30% for testing, using a ra</w:t>
      </w:r>
      <w:r w:rsidR="008961D1">
        <w:t>ndom factor for picking samples. The training set is split again into 80% for training and 20% for validation, also using a random factor.</w:t>
      </w:r>
      <w:r w:rsidR="00E70676">
        <w:t xml:space="preserve"> So, looking over the entire dataset we have 56% for training, 14% for validation and 30% for testing.</w:t>
      </w:r>
    </w:p>
    <w:p w14:paraId="3F9D5718" w14:textId="1255F09C" w:rsidR="009D230B" w:rsidRDefault="009D230B">
      <w:pPr>
        <w:pStyle w:val="BodyText"/>
      </w:pPr>
      <w:r>
        <w:t>Before training</w:t>
      </w:r>
      <w:r w:rsidR="00563FA3">
        <w:t>, it i</w:t>
      </w:r>
      <w:r>
        <w:t>s applied data augmentation to increase the amount of samples and also avoid image memorization. Only rotation was used, simulating fingerprints captured with inclined sensor. Flits must be avoided for data augmentation because the fingerprint fundamental types depend on features disposition in the image, e.g. the type ‘R’ is a flipped version of the type ‘L’.</w:t>
      </w:r>
    </w:p>
    <w:p w14:paraId="69497F6E" w14:textId="3858413E" w:rsidR="005A0F20" w:rsidRDefault="00432523" w:rsidP="006A0833">
      <w:pPr>
        <w:pStyle w:val="BodyText"/>
      </w:pPr>
      <w:r>
        <w:t>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fitting. Finally, another fully-connected layer with only five nodes and a softmax activation is used to compute the final classification label.</w:t>
      </w:r>
      <w:r w:rsidR="00065E16">
        <w:t xml:space="preserve"> This architecture is illustrated by </w:t>
      </w:r>
      <w:r w:rsidR="00065E16">
        <w:fldChar w:fldCharType="begin"/>
      </w:r>
      <w:r w:rsidR="00065E16">
        <w:instrText xml:space="preserve"> REF _Ref502596662 \h </w:instrText>
      </w:r>
      <w:r w:rsidR="00065E16">
        <w:fldChar w:fldCharType="separate"/>
      </w:r>
      <w:r w:rsidR="00065E16">
        <w:t xml:space="preserve">Figure </w:t>
      </w:r>
      <w:r w:rsidR="00065E16">
        <w:rPr>
          <w:noProof/>
        </w:rPr>
        <w:t>8</w:t>
      </w:r>
      <w:r w:rsidR="00065E16">
        <w:fldChar w:fldCharType="end"/>
      </w:r>
      <w:r w:rsidR="00065E16">
        <w:t>.</w:t>
      </w:r>
    </w:p>
    <w:p w14:paraId="4C8377E2" w14:textId="77777777" w:rsidR="004C4DF9" w:rsidRDefault="006A0833" w:rsidP="004C4DF9">
      <w:pPr>
        <w:pStyle w:val="BodyText"/>
        <w:keepNext/>
        <w:ind w:firstLine="0"/>
      </w:pPr>
      <w:r>
        <w:rPr>
          <w:noProof/>
        </w:rPr>
        <w:lastRenderedPageBreak/>
        <w:drawing>
          <wp:inline distT="0" distB="0" distL="0" distR="0" wp14:anchorId="2256BC9B" wp14:editId="4832EDF2">
            <wp:extent cx="5943600" cy="1402080"/>
            <wp:effectExtent l="0" t="0" r="0" b="0"/>
            <wp:docPr id="10" name="Picture 10" descr="img/c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cn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402080"/>
                    </a:xfrm>
                    <a:prstGeom prst="rect">
                      <a:avLst/>
                    </a:prstGeom>
                    <a:noFill/>
                    <a:ln>
                      <a:noFill/>
                    </a:ln>
                  </pic:spPr>
                </pic:pic>
              </a:graphicData>
            </a:graphic>
          </wp:inline>
        </w:drawing>
      </w:r>
    </w:p>
    <w:p w14:paraId="4A7D7B87" w14:textId="5E79D457" w:rsidR="006A0833" w:rsidRDefault="004C4DF9" w:rsidP="004C4DF9">
      <w:pPr>
        <w:pStyle w:val="Caption"/>
        <w:jc w:val="both"/>
      </w:pPr>
      <w:bookmarkStart w:id="8" w:name="_Ref502596662"/>
      <w:r>
        <w:t xml:space="preserve">Figure </w:t>
      </w:r>
      <w:fldSimple w:instr=" SEQ Figure \* ARABIC ">
        <w:r>
          <w:rPr>
            <w:noProof/>
          </w:rPr>
          <w:t>8</w:t>
        </w:r>
      </w:fldSimple>
      <w:bookmarkEnd w:id="8"/>
      <w:r>
        <w:t xml:space="preserve">: </w:t>
      </w:r>
      <w:r w:rsidR="002A5435">
        <w:t>P</w:t>
      </w:r>
      <w:r>
        <w:t>roposed CNN architecture</w:t>
      </w:r>
      <w:r>
        <w:rPr>
          <w:noProof/>
        </w:rPr>
        <w:t>, composed by three pairs of convolution and pooling layers, followed by a dense layers, a dropout and the output layer with only five nodes.</w:t>
      </w:r>
    </w:p>
    <w:p w14:paraId="0ABCBC36" w14:textId="56CCEAFC" w:rsidR="000239F6" w:rsidRDefault="00725B65" w:rsidP="000239F6">
      <w:pPr>
        <w:pStyle w:val="BodyText"/>
      </w:pPr>
      <w:r>
        <w:t xml:space="preserve">To </w:t>
      </w:r>
      <w:r w:rsidR="000239F6">
        <w:t>refine the approach</w:t>
      </w:r>
      <w:r>
        <w:t xml:space="preserve">, it was performed small changes </w:t>
      </w:r>
      <w:r w:rsidR="00BE68EF">
        <w:t xml:space="preserve">in some </w:t>
      </w:r>
      <w:r w:rsidR="005C1FD7">
        <w:t>architecture</w:t>
      </w:r>
      <w:r w:rsidR="00186AB2">
        <w:t>’s</w:t>
      </w:r>
      <w:r w:rsidR="005C1FD7">
        <w:t xml:space="preserve"> </w:t>
      </w:r>
      <w:r w:rsidR="00BE68EF">
        <w:t>parameters</w:t>
      </w:r>
      <w:r w:rsidR="00024A33">
        <w:t xml:space="preserve">. The first one was the dimensionality </w:t>
      </w:r>
      <w:r w:rsidR="00844CC8">
        <w:t xml:space="preserve">of the output space of </w:t>
      </w:r>
      <w:r w:rsidR="00024A33">
        <w:t>each con</w:t>
      </w:r>
      <w:r w:rsidR="00D67578">
        <w:t xml:space="preserve">volution layer, where these combinations were used: </w:t>
      </w:r>
      <w:r w:rsidR="00EA32F7">
        <w:t>a</w:t>
      </w:r>
      <w:r w:rsidR="00D67578">
        <w:t xml:space="preserve">. (8, 16, 32), </w:t>
      </w:r>
      <w:r w:rsidR="00EA32F7">
        <w:t>b</w:t>
      </w:r>
      <w:r w:rsidR="00D67578">
        <w:t>. (</w:t>
      </w:r>
      <w:r w:rsidR="00EA32F7">
        <w:t>16, 32, 64), and c</w:t>
      </w:r>
      <w:r w:rsidR="00D67578">
        <w:t>. (</w:t>
      </w:r>
      <w:r w:rsidR="00186AB2">
        <w:t>16, 16, 16).</w:t>
      </w:r>
      <w:r w:rsidR="00B1504F">
        <w:t xml:space="preserve"> </w:t>
      </w:r>
      <w:r w:rsidR="00EA32F7">
        <w:t>After choosing the best dimensionality</w:t>
      </w:r>
      <w:r w:rsidR="00946E7B">
        <w:t xml:space="preserve"> combination</w:t>
      </w:r>
      <w:r w:rsidR="00EA32F7">
        <w:t xml:space="preserve">, </w:t>
      </w:r>
      <w:r w:rsidR="00946E7B">
        <w:t xml:space="preserve">it was evaluated the batch size, followed by the learning rate. All these experiments were performed with 20 epochs </w:t>
      </w:r>
      <w:r w:rsidR="00946E7B">
        <w:t xml:space="preserve">using the checkpoint technique to store the best model, i.e. skipping the persistence of an epoch results when not </w:t>
      </w:r>
      <w:r w:rsidR="00946E7B">
        <w:t>achieving accuracy improvement. The best model was evaluated in a longer run of 50 epochs. The criteria to select each parameter was the accuracy on the testing set.</w:t>
      </w:r>
      <w:r w:rsidR="00186AB2">
        <w:t xml:space="preserve"> </w:t>
      </w:r>
    </w:p>
    <w:p w14:paraId="4FE13012" w14:textId="5F16A79B" w:rsidR="000239F6" w:rsidRDefault="000239F6" w:rsidP="000239F6">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1070 GPU, which was not enough to compute. </w:t>
      </w:r>
      <w:r w:rsidR="005914F7">
        <w:t xml:space="preserve">Reducing the batch size to half </w:t>
      </w:r>
      <w:r>
        <w:t>I was able to perform the experiments using 50 epochs.</w:t>
      </w:r>
      <w:r w:rsidR="005914F7">
        <w:t xml:space="preserve"> To better handle this situation I rent a cloud service with a NVIDIA K80, which is capable to deal with any of my situations, but definitively this is not cheap.</w:t>
      </w:r>
      <w:r w:rsidR="00E13912">
        <w:t xml:space="preserve"> Even with the computing power of expensive GPUs I got long training times, making it harder to iterate over parameters.</w:t>
      </w:r>
    </w:p>
    <w:p w14:paraId="4485E2A5" w14:textId="2B6A2A00" w:rsidR="00B9481A" w:rsidRDefault="00B9481A" w:rsidP="00B9481A">
      <w:pPr>
        <w:pStyle w:val="BodyText"/>
      </w:pPr>
      <w:r>
        <w:lastRenderedPageBreak/>
        <w:t xml:space="preserve">Another complication was dealing with data augmentation. Despite being a powerful tool to increase the amount of samples and minimize the risk of data memorization, for this problem the data augmentation tool from Keras must be parametrized carefully. In this work I kept only the rotation parameter, because some other parameters as </w:t>
      </w:r>
      <w:r>
        <w:rPr>
          <w:rFonts w:ascii="Menlo" w:hAnsi="Menlo" w:cs="Menlo"/>
          <w:color w:val="333333"/>
          <w:sz w:val="20"/>
          <w:szCs w:val="20"/>
          <w:shd w:val="clear" w:color="auto" w:fill="F5F5F5"/>
        </w:rPr>
        <w:t>featurewise_center</w:t>
      </w:r>
      <w:r>
        <w:rPr>
          <w:rFonts w:ascii="Menlo" w:hAnsi="Menlo" w:cs="Menlo"/>
          <w:color w:val="333333"/>
          <w:sz w:val="20"/>
          <w:szCs w:val="20"/>
          <w:shd w:val="clear" w:color="auto" w:fill="F5F5F5"/>
        </w:rPr>
        <w:t xml:space="preserve"> and </w:t>
      </w:r>
      <w:r>
        <w:rPr>
          <w:rFonts w:ascii="Menlo" w:hAnsi="Menlo" w:cs="Menlo"/>
          <w:color w:val="333333"/>
          <w:sz w:val="20"/>
          <w:szCs w:val="20"/>
          <w:shd w:val="clear" w:color="auto" w:fill="F5F5F5"/>
        </w:rPr>
        <w:t>featurewise_std_normalization</w:t>
      </w:r>
      <w:r w:rsidRPr="00B9481A">
        <w:t xml:space="preserve"> </w:t>
      </w:r>
      <w:r>
        <w:t xml:space="preserve">make the classifier performs like a random guess. Also, image flipping can result in misclassification, because a fingerprint image of the class ‘R’ is a flipped image of the class ‘L’. Finally, the last complication that I found </w:t>
      </w:r>
      <w:r w:rsidR="00A20579">
        <w:t xml:space="preserve">was </w:t>
      </w:r>
      <w:r>
        <w:t xml:space="preserve">a </w:t>
      </w:r>
      <w:r w:rsidR="00A20579">
        <w:t xml:space="preserve">failure in the Keras documentation, where they do not inform that the parameter </w:t>
      </w:r>
      <w:r w:rsidR="00A20579">
        <w:rPr>
          <w:rFonts w:ascii="Calibri" w:hAnsi="Calibri"/>
        </w:rPr>
        <w:t>steps_per_epoch</w:t>
      </w:r>
      <w:r w:rsidR="00A20579">
        <w:t xml:space="preserve"> is mandatory for the function </w:t>
      </w:r>
      <w:r w:rsidR="00A20579">
        <w:rPr>
          <w:rFonts w:ascii="Calibri" w:hAnsi="Calibri"/>
        </w:rPr>
        <w:t>fit_generator</w:t>
      </w:r>
      <w:r w:rsidR="00A20579">
        <w:rPr>
          <w:rFonts w:ascii="Calibri" w:hAnsi="Calibri"/>
        </w:rPr>
        <w:t xml:space="preserve"> when using image augmentation. I will contact the Keras maintainers to confirm if this is really an issue or if I misunderstood something.</w:t>
      </w:r>
      <w:bookmarkStart w:id="9" w:name="_GoBack"/>
      <w:bookmarkEnd w:id="9"/>
    </w:p>
    <w:p w14:paraId="0B761C23" w14:textId="77777777" w:rsidR="00B67586" w:rsidRDefault="00432523">
      <w:pPr>
        <w:pStyle w:val="Heading2"/>
      </w:pPr>
      <w:bookmarkStart w:id="10" w:name="results"/>
      <w:r>
        <w:t>Results</w:t>
      </w:r>
      <w:bookmarkEnd w:id="10"/>
    </w:p>
    <w:p w14:paraId="4D223199" w14:textId="1E74E15A" w:rsidR="00B67586" w:rsidRDefault="00432523">
      <w:pPr>
        <w:pStyle w:val="FirstParagraph"/>
      </w:pPr>
      <w:r>
        <w:t xml:space="preserve">The proposed solution achieved 61% accuracy to classify the samples of the testing subset. This is three times better than random guess, which would have 20% accuracy. However, there is room for improvement. It worth noticing that </w:t>
      </w:r>
      <w:r w:rsidR="007A1860">
        <w:t>initially</w:t>
      </w:r>
      <w:r>
        <w:t xml:space="preserve"> it would be only 20 epochs, with 54% accuracy, but a more </w:t>
      </w:r>
      <w:r w:rsidR="007A1860">
        <w:t>exhaustive</w:t>
      </w:r>
      <w:r>
        <w:t xml:space="preserve"> run with 50 epochs was considered for the experiments and it performed better indeed.</w:t>
      </w:r>
    </w:p>
    <w:p w14:paraId="33D58DFA" w14:textId="42361A58" w:rsidR="00B67586" w:rsidRDefault="00432523">
      <w:pPr>
        <w:pStyle w:val="BodyText"/>
      </w:pPr>
      <w:r>
        <w:t xml:space="preserve">With just 61% accuracy it is already a great improvement for the identification task. Given that the naive approach represents 100% of time, our algorithm takes </w:t>
      </w:r>
      <w:r>
        <w:rPr>
          <w:rStyle w:val="VerbatimChar"/>
        </w:rPr>
        <w:t>(61% * 20%) + ((100% - 61%) * 100%) = 51.2%</w:t>
      </w:r>
      <w:r>
        <w:t xml:space="preserve"> of time, which represents a speed up of 1.953 times, i.e. almost two times faster. In contrast, a random guess achieves speed up of just 1.1</w:t>
      </w:r>
      <w:r w:rsidR="003F1160">
        <w:t xml:space="preserve">9 times. The graphic of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xml:space="preserve"> compares the identification using naive, random guess, CNN with 20 epochs and CNN with 50 epochs.</w:t>
      </w:r>
    </w:p>
    <w:p w14:paraId="23BBD312" w14:textId="77777777" w:rsidR="00820DFC" w:rsidRDefault="00432523" w:rsidP="00820DFC">
      <w:pPr>
        <w:pStyle w:val="CaptionedFigure"/>
      </w:pPr>
      <w:r>
        <w:rPr>
          <w:noProof/>
        </w:rPr>
        <w:lastRenderedPageBreak/>
        <w:drawing>
          <wp:inline distT="0" distB="0" distL="0" distR="0" wp14:anchorId="61A7E6FA" wp14:editId="0154FAD6">
            <wp:extent cx="5334000" cy="2856000"/>
            <wp:effectExtent l="0" t="0" r="0" b="0"/>
            <wp:docPr id="8" name="Picture" descr="Identification performance using naive, random guess, CNN with 20 epochs and CNN with 50 epochs."/>
            <wp:cNvGraphicFramePr/>
            <a:graphic xmlns:a="http://schemas.openxmlformats.org/drawingml/2006/main">
              <a:graphicData uri="http://schemas.openxmlformats.org/drawingml/2006/picture">
                <pic:pic xmlns:pic="http://schemas.openxmlformats.org/drawingml/2006/picture">
                  <pic:nvPicPr>
                    <pic:cNvPr id="0" name="Picture" descr="img/benchmark.png"/>
                    <pic:cNvPicPr>
                      <a:picLocks noChangeAspect="1" noChangeArrowheads="1"/>
                    </pic:cNvPicPr>
                  </pic:nvPicPr>
                  <pic:blipFill>
                    <a:blip r:embed="rId17"/>
                    <a:stretch>
                      <a:fillRect/>
                    </a:stretch>
                  </pic:blipFill>
                  <pic:spPr bwMode="auto">
                    <a:xfrm>
                      <a:off x="0" y="0"/>
                      <a:ext cx="5334000" cy="2856000"/>
                    </a:xfrm>
                    <a:prstGeom prst="rect">
                      <a:avLst/>
                    </a:prstGeom>
                    <a:noFill/>
                    <a:ln w="9525">
                      <a:noFill/>
                      <a:headEnd/>
                      <a:tailEnd/>
                    </a:ln>
                  </pic:spPr>
                </pic:pic>
              </a:graphicData>
            </a:graphic>
          </wp:inline>
        </w:drawing>
      </w:r>
    </w:p>
    <w:p w14:paraId="22B49008" w14:textId="1245D849" w:rsidR="00B67586" w:rsidRDefault="00820DFC" w:rsidP="00820DFC">
      <w:pPr>
        <w:pStyle w:val="Caption"/>
      </w:pPr>
      <w:bookmarkStart w:id="11" w:name="_Ref501880282"/>
      <w:r>
        <w:t xml:space="preserve">Figure </w:t>
      </w:r>
      <w:r w:rsidR="00C2374A">
        <w:fldChar w:fldCharType="begin"/>
      </w:r>
      <w:r w:rsidR="00C2374A">
        <w:instrText xml:space="preserve"> SEQ Figure \* ARABIC </w:instrText>
      </w:r>
      <w:r w:rsidR="00C2374A">
        <w:fldChar w:fldCharType="separate"/>
      </w:r>
      <w:r w:rsidR="004C4DF9">
        <w:rPr>
          <w:noProof/>
        </w:rPr>
        <w:t>9</w:t>
      </w:r>
      <w:r w:rsidR="00C2374A">
        <w:rPr>
          <w:noProof/>
        </w:rPr>
        <w:fldChar w:fldCharType="end"/>
      </w:r>
      <w:bookmarkEnd w:id="11"/>
      <w:r>
        <w:t xml:space="preserve">: </w:t>
      </w:r>
      <w:r w:rsidRPr="002952C6">
        <w:t>Identification performance using naive, random guess, CNN with 20 epochs and CNN with 50 epochs.</w:t>
      </w:r>
    </w:p>
    <w:p w14:paraId="7EAE9045" w14:textId="723B8370" w:rsidR="00B67586" w:rsidRDefault="00432523">
      <w:pPr>
        <w:pStyle w:val="Heading2"/>
      </w:pPr>
      <w:bookmarkStart w:id="12" w:name="conclusion"/>
      <w:r>
        <w:t>Conclusion</w:t>
      </w:r>
      <w:bookmarkEnd w:id="12"/>
    </w:p>
    <w:p w14:paraId="09E19524" w14:textId="749D3CEC"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 was trained by 50 epochs achieving 61% accuracy, which is above the random guess</w:t>
      </w:r>
      <w:r w:rsidR="003F1160">
        <w:t xml:space="preserve"> of 20% as presented by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I found interesting the fact that a very simple convolutional network is capable to achieve a decent classification accuracy. However, a more robust network requires a lot of ‘trial and error’, demanding a great amount of computing resources.</w:t>
      </w:r>
    </w:p>
    <w:p w14:paraId="176C9962" w14:textId="550A7F5F" w:rsidR="00B67586" w:rsidRDefault="005B5C9B">
      <w:pPr>
        <w:pStyle w:val="BodyText"/>
      </w:pPr>
      <w:r>
        <w:t>This project intent</w:t>
      </w:r>
      <w:r w:rsidR="00432523">
        <w:t xml:space="preserve"> to be part of a proprietary fingerprint solution. For this reason I plan to keep working on improvements using different techniques such as increasing the network complexity or even by transfer-learning based on a robust network, i.e. AlexNet, Inception, ResNet, etc. For faster </w:t>
      </w:r>
      <w:r w:rsidR="00432523">
        <w:lastRenderedPageBreak/>
        <w:t xml:space="preserve">identification more complex classifiers needs to be used, as bag-of-features based on the most discriminant features, learned by </w:t>
      </w:r>
      <w:r w:rsidR="007A1860">
        <w:t>unsupervised</w:t>
      </w:r>
      <w:r w:rsidR="00432523">
        <w:t xml:space="preserve"> clustering.</w:t>
      </w:r>
    </w:p>
    <w:p w14:paraId="48EBE526" w14:textId="77777777" w:rsidR="008D3457" w:rsidRDefault="008D3457">
      <w:pPr>
        <w:rPr>
          <w:rFonts w:asciiTheme="majorHAnsi" w:eastAsiaTheme="majorEastAsia" w:hAnsiTheme="majorHAnsi" w:cstheme="majorBidi"/>
          <w:b/>
          <w:bCs/>
          <w:i/>
          <w:iCs/>
          <w:sz w:val="32"/>
          <w:szCs w:val="32"/>
        </w:rPr>
      </w:pPr>
      <w:bookmarkStart w:id="13" w:name="references"/>
      <w:r>
        <w:br w:type="page"/>
      </w:r>
    </w:p>
    <w:p w14:paraId="3C4500C5" w14:textId="69C86C34" w:rsidR="00B67586" w:rsidRDefault="00432523">
      <w:pPr>
        <w:pStyle w:val="Heading1"/>
      </w:pPr>
      <w:r>
        <w:lastRenderedPageBreak/>
        <w:t>References</w:t>
      </w:r>
      <w:bookmarkEnd w:id="13"/>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DD03C65" w:rsidR="00B67586" w:rsidRDefault="00432523">
      <w:pPr>
        <w:pStyle w:val="BodyText"/>
      </w:pPr>
      <w:r>
        <w:t>[2]</w:t>
      </w:r>
      <w:r w:rsidR="008D3457">
        <w:t xml:space="preserve"> </w:t>
      </w:r>
      <w:hyperlink r:id="rId18" w:history="1">
        <w:r w:rsidR="00796C6D" w:rsidRPr="00243D59">
          <w:rPr>
            <w:rStyle w:val="Hyperlink"/>
            <w:sz w:val="22"/>
            <w:szCs w:val="22"/>
          </w:rPr>
          <w:t>https://www.nist.gov/srd/nist-special-database-4</w:t>
        </w:r>
      </w:hyperlink>
      <w:r w:rsidR="00796C6D">
        <w:t xml:space="preserve"> (31/12/17)</w:t>
      </w:r>
    </w:p>
    <w:p w14:paraId="4C660B83" w14:textId="32A2D044" w:rsidR="00B67586" w:rsidRDefault="008D3457">
      <w:pPr>
        <w:pStyle w:val="BodyText"/>
      </w:pPr>
      <w:r>
        <w:t>[3]</w:t>
      </w:r>
      <w:r>
        <w:tab/>
      </w:r>
      <w:hyperlink r:id="rId19" w:history="1">
        <w:r w:rsidR="00796C6D" w:rsidRPr="00243D59">
          <w:rPr>
            <w:rStyle w:val="Hyperlink"/>
            <w:sz w:val="22"/>
            <w:szCs w:val="22"/>
          </w:rPr>
          <w:t>https://www.nist.gov/itl/iad/image-group/resources/biometric-special-databases-and-software</w:t>
        </w:r>
      </w:hyperlink>
      <w:r w:rsidR="00796C6D">
        <w:t xml:space="preserve"> (31/12/17)</w:t>
      </w:r>
    </w:p>
    <w:p w14:paraId="6DF051D9" w14:textId="340BE041" w:rsidR="00796C6D" w:rsidRDefault="00796C6D">
      <w:pPr>
        <w:pStyle w:val="BodyText"/>
      </w:pPr>
      <w:r>
        <w:t xml:space="preserve">[4] </w:t>
      </w:r>
      <w:hyperlink r:id="rId20" w:history="1">
        <w:r w:rsidRPr="00243D59">
          <w:rPr>
            <w:rStyle w:val="Hyperlink"/>
            <w:sz w:val="22"/>
            <w:szCs w:val="22"/>
          </w:rPr>
          <w:t>http://pippin.gimp.org/image_processing/chap_dir.html</w:t>
        </w:r>
      </w:hyperlink>
      <w:r>
        <w:t xml:space="preserve"> (31/12/17)</w:t>
      </w:r>
    </w:p>
    <w:sectPr w:rsidR="00796C6D" w:rsidSect="00447ECF">
      <w:footerReference w:type="even" r:id="rId21"/>
      <w:footerReference w:type="default" r:id="rId2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578AA2" w14:textId="77777777" w:rsidR="00C2374A" w:rsidRDefault="00C2374A">
      <w:pPr>
        <w:spacing w:after="0" w:line="240" w:lineRule="auto"/>
      </w:pPr>
      <w:r>
        <w:separator/>
      </w:r>
    </w:p>
  </w:endnote>
  <w:endnote w:type="continuationSeparator" w:id="0">
    <w:p w14:paraId="4BAEFAC8" w14:textId="77777777" w:rsidR="00C2374A" w:rsidRDefault="00C23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20579">
      <w:rPr>
        <w:rStyle w:val="PageNumber"/>
        <w:noProof/>
      </w:rPr>
      <w:t>14</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41665B" w14:textId="77777777" w:rsidR="00C2374A" w:rsidRDefault="00C2374A">
      <w:r>
        <w:separator/>
      </w:r>
    </w:p>
  </w:footnote>
  <w:footnote w:type="continuationSeparator" w:id="0">
    <w:p w14:paraId="00393B95" w14:textId="77777777" w:rsidR="00C2374A" w:rsidRDefault="00C2374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abstractNum w:abstractNumId="12">
    <w:nsid w:val="1EA004ED"/>
    <w:multiLevelType w:val="hybridMultilevel"/>
    <w:tmpl w:val="92E841AE"/>
    <w:lvl w:ilvl="0" w:tplc="9AC8713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39F6"/>
    <w:rsid w:val="00024A33"/>
    <w:rsid w:val="00065E16"/>
    <w:rsid w:val="00082358"/>
    <w:rsid w:val="000C590D"/>
    <w:rsid w:val="001051E7"/>
    <w:rsid w:val="00151D7A"/>
    <w:rsid w:val="00186AB2"/>
    <w:rsid w:val="001A0098"/>
    <w:rsid w:val="001F7BD1"/>
    <w:rsid w:val="00222991"/>
    <w:rsid w:val="00241668"/>
    <w:rsid w:val="002A5435"/>
    <w:rsid w:val="00310DDB"/>
    <w:rsid w:val="0035075F"/>
    <w:rsid w:val="00361D8C"/>
    <w:rsid w:val="00385C78"/>
    <w:rsid w:val="003A0242"/>
    <w:rsid w:val="003F1160"/>
    <w:rsid w:val="00432523"/>
    <w:rsid w:val="004452DB"/>
    <w:rsid w:val="00447ECF"/>
    <w:rsid w:val="004C4DF9"/>
    <w:rsid w:val="004E29B3"/>
    <w:rsid w:val="00505103"/>
    <w:rsid w:val="00546431"/>
    <w:rsid w:val="00563FA3"/>
    <w:rsid w:val="0057644A"/>
    <w:rsid w:val="00590D07"/>
    <w:rsid w:val="005914F7"/>
    <w:rsid w:val="00596267"/>
    <w:rsid w:val="005A0F20"/>
    <w:rsid w:val="005B5C9B"/>
    <w:rsid w:val="005C0DCD"/>
    <w:rsid w:val="005C1FD7"/>
    <w:rsid w:val="00612167"/>
    <w:rsid w:val="006A0833"/>
    <w:rsid w:val="006A6FE8"/>
    <w:rsid w:val="006A78D2"/>
    <w:rsid w:val="006D5B8B"/>
    <w:rsid w:val="006F0F6C"/>
    <w:rsid w:val="00711ADD"/>
    <w:rsid w:val="00725B65"/>
    <w:rsid w:val="00734411"/>
    <w:rsid w:val="00774479"/>
    <w:rsid w:val="007759E8"/>
    <w:rsid w:val="00784D58"/>
    <w:rsid w:val="00796C6D"/>
    <w:rsid w:val="007A1860"/>
    <w:rsid w:val="007B101F"/>
    <w:rsid w:val="007D133A"/>
    <w:rsid w:val="007E2B8D"/>
    <w:rsid w:val="007E7B99"/>
    <w:rsid w:val="00820DFC"/>
    <w:rsid w:val="00844CC8"/>
    <w:rsid w:val="00887D64"/>
    <w:rsid w:val="008961D1"/>
    <w:rsid w:val="008B2C8B"/>
    <w:rsid w:val="008D3457"/>
    <w:rsid w:val="008D5397"/>
    <w:rsid w:val="008D6863"/>
    <w:rsid w:val="00946E7B"/>
    <w:rsid w:val="009D230B"/>
    <w:rsid w:val="009D6D7D"/>
    <w:rsid w:val="00A0160F"/>
    <w:rsid w:val="00A20579"/>
    <w:rsid w:val="00A45D62"/>
    <w:rsid w:val="00A8001B"/>
    <w:rsid w:val="00AA30A5"/>
    <w:rsid w:val="00B1504F"/>
    <w:rsid w:val="00B20995"/>
    <w:rsid w:val="00B67586"/>
    <w:rsid w:val="00B86B75"/>
    <w:rsid w:val="00B9481A"/>
    <w:rsid w:val="00BC48D5"/>
    <w:rsid w:val="00BE68EF"/>
    <w:rsid w:val="00C2374A"/>
    <w:rsid w:val="00C30E98"/>
    <w:rsid w:val="00C36279"/>
    <w:rsid w:val="00C822C7"/>
    <w:rsid w:val="00CA602F"/>
    <w:rsid w:val="00D10C1F"/>
    <w:rsid w:val="00D458E2"/>
    <w:rsid w:val="00D67578"/>
    <w:rsid w:val="00D80317"/>
    <w:rsid w:val="00D9307E"/>
    <w:rsid w:val="00DD4A5C"/>
    <w:rsid w:val="00DF0BAD"/>
    <w:rsid w:val="00E13912"/>
    <w:rsid w:val="00E315A3"/>
    <w:rsid w:val="00E448A0"/>
    <w:rsid w:val="00E649E9"/>
    <w:rsid w:val="00E70676"/>
    <w:rsid w:val="00EA32F7"/>
    <w:rsid w:val="00EA5A1D"/>
    <w:rsid w:val="00EF35E6"/>
    <w:rsid w:val="00F001AA"/>
    <w:rsid w:val="00F21D2A"/>
    <w:rsid w:val="00F50A5E"/>
    <w:rsid w:val="00FC3B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pippin.gimp.org/image_processing/chap_dir.html" TargetMode="Externa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glossaryDocument" Target="glossary/document.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parse.sh" TargetMode="External"/><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https://www.nist.gov/srd/nist-special-database-4" TargetMode="External"/><Relationship Id="rId19" Type="http://schemas.openxmlformats.org/officeDocument/2006/relationships/hyperlink" Target="https://www.nist.gov/itl/iad/image-group/resources/biometric-special-databases-and-software"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487"/>
    <w:rsid w:val="00157487"/>
    <w:rsid w:val="007C7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5748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EBFEAC0-BD37-424C-8019-287F4BFD2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7</Pages>
  <Words>2408</Words>
  <Characters>13727</Characters>
  <Application>Microsoft Macintosh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6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43</cp:revision>
  <cp:lastPrinted>2017-12-24T14:04:00Z</cp:lastPrinted>
  <dcterms:created xsi:type="dcterms:W3CDTF">2017-12-24T14:04:00Z</dcterms:created>
  <dcterms:modified xsi:type="dcterms:W3CDTF">2018-01-02T02:55:00Z</dcterms:modified>
</cp:coreProperties>
</file>